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054B" w:rsidRDefault="004C7F3A" w:rsidP="004C7F3A">
      <w:pPr>
        <w:jc w:val="center"/>
      </w:pPr>
      <w:r>
        <w:t>Guide 12 – Logic</w:t>
      </w:r>
    </w:p>
    <w:p w:rsidR="004C7F3A" w:rsidRDefault="004C7F3A" w:rsidP="004C7F3A">
      <w:pPr>
        <w:pStyle w:val="ListParagraph"/>
        <w:numPr>
          <w:ilvl w:val="0"/>
          <w:numId w:val="1"/>
        </w:numPr>
      </w:pPr>
      <w:r>
        <w:t>Propositions: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a statement or assertion that expresses a judgement or opinion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True or false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Compound propositions formed by connecting individual propositions with logical connectives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Propositions without logical connectives are called atomic propositions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Foundation of first-order logic and higher-order logic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Sometimes called zeroth-order logic.</w:t>
      </w:r>
    </w:p>
    <w:p w:rsidR="004C7F3A" w:rsidRDefault="004C7F3A" w:rsidP="004C7F3A">
      <w:pPr>
        <w:pStyle w:val="ListParagraph"/>
        <w:numPr>
          <w:ilvl w:val="1"/>
          <w:numId w:val="1"/>
        </w:numPr>
      </w:pPr>
    </w:p>
    <w:p w:rsidR="004C7F3A" w:rsidRDefault="004C7F3A" w:rsidP="004C7F3A">
      <w:pPr>
        <w:pStyle w:val="ListParagraph"/>
        <w:numPr>
          <w:ilvl w:val="0"/>
          <w:numId w:val="1"/>
        </w:numPr>
      </w:pPr>
      <w:r>
        <w:t>Logical inference: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Deductive inference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Conclusion always follows the stated premises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If the premise is true, then the conclusion is valid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Three stages:</w:t>
      </w:r>
    </w:p>
    <w:p w:rsidR="004C7F3A" w:rsidRDefault="004C7F3A" w:rsidP="004C7F3A">
      <w:pPr>
        <w:pStyle w:val="ListParagraph"/>
        <w:numPr>
          <w:ilvl w:val="2"/>
          <w:numId w:val="1"/>
        </w:numPr>
      </w:pPr>
      <w:r>
        <w:t>Person must understand the meaning of the premises.</w:t>
      </w:r>
    </w:p>
    <w:p w:rsidR="004C7F3A" w:rsidRDefault="004C7F3A" w:rsidP="004C7F3A">
      <w:pPr>
        <w:pStyle w:val="ListParagraph"/>
        <w:numPr>
          <w:ilvl w:val="2"/>
          <w:numId w:val="1"/>
        </w:numPr>
      </w:pPr>
      <w:r>
        <w:t>Person must be able to formulate a valid conclusion.</w:t>
      </w:r>
    </w:p>
    <w:p w:rsidR="004C7F3A" w:rsidRDefault="004C7F3A" w:rsidP="004C7F3A">
      <w:pPr>
        <w:pStyle w:val="ListParagraph"/>
        <w:numPr>
          <w:ilvl w:val="2"/>
          <w:numId w:val="1"/>
        </w:numPr>
      </w:pPr>
      <w:r>
        <w:t>Person should evaluate their conclusion to test its validity.</w:t>
      </w:r>
    </w:p>
    <w:p w:rsidR="001F64CD" w:rsidRDefault="001F64CD" w:rsidP="001F64CD">
      <w:pPr>
        <w:pStyle w:val="ListParagraph"/>
        <w:numPr>
          <w:ilvl w:val="0"/>
          <w:numId w:val="1"/>
        </w:numPr>
      </w:pPr>
      <w:r>
        <w:t>Syntax:</w:t>
      </w:r>
    </w:p>
    <w:p w:rsidR="001F64CD" w:rsidRDefault="00884B5C" w:rsidP="001F64CD">
      <w:pPr>
        <w:pStyle w:val="ListParagraph"/>
        <w:numPr>
          <w:ilvl w:val="1"/>
          <w:numId w:val="1"/>
        </w:numPr>
      </w:pPr>
      <w:r>
        <w:t>About the expressions itself – words and sentences.</w:t>
      </w:r>
    </w:p>
    <w:p w:rsidR="00884B5C" w:rsidRDefault="00884B5C" w:rsidP="00884B5C">
      <w:pPr>
        <w:pStyle w:val="ListParagraph"/>
        <w:numPr>
          <w:ilvl w:val="2"/>
          <w:numId w:val="1"/>
        </w:numPr>
      </w:pPr>
      <w:r>
        <w:t>Examples:</w:t>
      </w:r>
    </w:p>
    <w:p w:rsidR="00884B5C" w:rsidRDefault="00884B5C" w:rsidP="00884B5C">
      <w:pPr>
        <w:pStyle w:val="ListParagraph"/>
        <w:numPr>
          <w:ilvl w:val="3"/>
          <w:numId w:val="1"/>
        </w:numPr>
      </w:pPr>
      <w:r>
        <w:t>‘Bertrand Russell’ is a proper noun.</w:t>
      </w:r>
    </w:p>
    <w:p w:rsidR="00884B5C" w:rsidRDefault="00884B5C" w:rsidP="00884B5C">
      <w:pPr>
        <w:pStyle w:val="ListParagraph"/>
        <w:numPr>
          <w:ilvl w:val="3"/>
          <w:numId w:val="1"/>
        </w:numPr>
      </w:pPr>
      <w:r>
        <w:t xml:space="preserve"> ‘likes logic’ is a verb phrase. </w:t>
      </w:r>
    </w:p>
    <w:p w:rsidR="00884B5C" w:rsidRDefault="00884B5C" w:rsidP="00884B5C">
      <w:pPr>
        <w:pStyle w:val="ListParagraph"/>
        <w:numPr>
          <w:ilvl w:val="3"/>
          <w:numId w:val="1"/>
        </w:numPr>
      </w:pPr>
      <w:r>
        <w:t xml:space="preserve">‘Bertrand Russell likes logic’ is a sentence. </w:t>
      </w:r>
    </w:p>
    <w:p w:rsidR="00884B5C" w:rsidRDefault="00884B5C" w:rsidP="00884B5C">
      <w:pPr>
        <w:pStyle w:val="ListParagraph"/>
        <w:numPr>
          <w:ilvl w:val="3"/>
          <w:numId w:val="1"/>
        </w:numPr>
      </w:pPr>
      <w:r>
        <w:t>Combining a proper noun and a verb phrase in this way makes a sentence.</w:t>
      </w:r>
    </w:p>
    <w:p w:rsidR="00884B5C" w:rsidRDefault="00884B5C" w:rsidP="00884B5C">
      <w:pPr>
        <w:pStyle w:val="ListParagraph"/>
        <w:numPr>
          <w:ilvl w:val="0"/>
          <w:numId w:val="1"/>
        </w:numPr>
      </w:pPr>
      <w:r>
        <w:t>Semantics:</w:t>
      </w:r>
    </w:p>
    <w:p w:rsidR="00884B5C" w:rsidRDefault="00884B5C" w:rsidP="00884B5C">
      <w:pPr>
        <w:pStyle w:val="ListParagraph"/>
        <w:numPr>
          <w:ilvl w:val="1"/>
          <w:numId w:val="1"/>
        </w:numPr>
      </w:pPr>
      <w:r>
        <w:t>About the meanings of the expressions.</w:t>
      </w:r>
    </w:p>
    <w:p w:rsidR="00884B5C" w:rsidRDefault="00884B5C" w:rsidP="00884B5C">
      <w:pPr>
        <w:pStyle w:val="ListParagraph"/>
        <w:numPr>
          <w:ilvl w:val="2"/>
          <w:numId w:val="1"/>
        </w:numPr>
      </w:pPr>
      <w:r>
        <w:t>Examples:</w:t>
      </w:r>
    </w:p>
    <w:p w:rsidR="00390B89" w:rsidRDefault="00390B89" w:rsidP="00884B5C">
      <w:pPr>
        <w:pStyle w:val="ListParagraph"/>
        <w:numPr>
          <w:ilvl w:val="3"/>
          <w:numId w:val="1"/>
        </w:numPr>
      </w:pPr>
      <w:r>
        <w:t xml:space="preserve">‘Bertrand Russell’ refers to a British philosopher. </w:t>
      </w:r>
    </w:p>
    <w:p w:rsidR="00390B89" w:rsidRDefault="00390B89" w:rsidP="00884B5C">
      <w:pPr>
        <w:pStyle w:val="ListParagraph"/>
        <w:numPr>
          <w:ilvl w:val="3"/>
          <w:numId w:val="1"/>
        </w:numPr>
      </w:pPr>
      <w:r>
        <w:t xml:space="preserve">‘Bertrand Russell’ refers to Bertrand Russell. </w:t>
      </w:r>
    </w:p>
    <w:p w:rsidR="00390B89" w:rsidRDefault="00390B89" w:rsidP="00884B5C">
      <w:pPr>
        <w:pStyle w:val="ListParagraph"/>
        <w:numPr>
          <w:ilvl w:val="3"/>
          <w:numId w:val="1"/>
        </w:numPr>
      </w:pPr>
      <w:r>
        <w:t xml:space="preserve">‘likes logic’ expresses a property Russell has. </w:t>
      </w:r>
    </w:p>
    <w:p w:rsidR="00884B5C" w:rsidRDefault="00390B89" w:rsidP="00884B5C">
      <w:pPr>
        <w:pStyle w:val="ListParagraph"/>
        <w:numPr>
          <w:ilvl w:val="3"/>
          <w:numId w:val="1"/>
        </w:numPr>
      </w:pPr>
      <w:r>
        <w:t>‘Bertrand Russell likes logic’ is true.</w:t>
      </w:r>
    </w:p>
    <w:p w:rsidR="00F7129F" w:rsidRDefault="00F7129F" w:rsidP="00F7129F">
      <w:pPr>
        <w:pStyle w:val="ListParagraph"/>
        <w:numPr>
          <w:ilvl w:val="0"/>
          <w:numId w:val="1"/>
        </w:numPr>
      </w:pPr>
      <w:r>
        <w:t>Soundness:</w:t>
      </w:r>
    </w:p>
    <w:p w:rsidR="00F7129F" w:rsidRDefault="005E430E" w:rsidP="00F7129F">
      <w:pPr>
        <w:pStyle w:val="ListParagraph"/>
        <w:numPr>
          <w:ilvl w:val="1"/>
          <w:numId w:val="1"/>
        </w:numPr>
      </w:pPr>
      <w:r>
        <w:t>The property of only being able to prove true things.</w:t>
      </w:r>
    </w:p>
    <w:p w:rsidR="005E430E" w:rsidRDefault="005E430E" w:rsidP="00F7129F">
      <w:pPr>
        <w:pStyle w:val="ListParagraph"/>
        <w:numPr>
          <w:ilvl w:val="1"/>
          <w:numId w:val="1"/>
        </w:numPr>
      </w:pPr>
      <w:r>
        <w:t>Logical system is “sound” if and only if the inference rules of the system admit only valid formulas.</w:t>
      </w:r>
    </w:p>
    <w:p w:rsidR="005E430E" w:rsidRDefault="005E430E" w:rsidP="005E430E">
      <w:pPr>
        <w:pStyle w:val="ListParagraph"/>
        <w:numPr>
          <w:ilvl w:val="2"/>
          <w:numId w:val="1"/>
        </w:numPr>
      </w:pPr>
      <w:r>
        <w:t>Inference rules do not permit invalid conclusions.</w:t>
      </w:r>
    </w:p>
    <w:p w:rsidR="005E430E" w:rsidRDefault="005E430E" w:rsidP="005E430E">
      <w:pPr>
        <w:pStyle w:val="ListParagraph"/>
        <w:numPr>
          <w:ilvl w:val="0"/>
          <w:numId w:val="1"/>
        </w:numPr>
      </w:pPr>
      <w:r>
        <w:t>Completeness:</w:t>
      </w:r>
    </w:p>
    <w:p w:rsidR="005E430E" w:rsidRDefault="005E430E" w:rsidP="005E430E">
      <w:pPr>
        <w:pStyle w:val="ListParagraph"/>
        <w:numPr>
          <w:ilvl w:val="1"/>
          <w:numId w:val="1"/>
        </w:numPr>
      </w:pPr>
      <w:r>
        <w:t>The property of being able to prove all true things.</w:t>
      </w:r>
    </w:p>
    <w:p w:rsidR="005E430E" w:rsidRDefault="005E430E" w:rsidP="005E430E">
      <w:pPr>
        <w:pStyle w:val="ListParagraph"/>
        <w:numPr>
          <w:ilvl w:val="1"/>
          <w:numId w:val="1"/>
        </w:numPr>
      </w:pPr>
      <w:r>
        <w:t>Logical system is “complete” if and only if all valid formulas can be derived from the axioms and the inference rules.</w:t>
      </w:r>
    </w:p>
    <w:p w:rsidR="005E430E" w:rsidRDefault="005E430E" w:rsidP="005E430E">
      <w:pPr>
        <w:pStyle w:val="ListParagraph"/>
        <w:numPr>
          <w:ilvl w:val="2"/>
          <w:numId w:val="1"/>
        </w:numPr>
      </w:pPr>
      <w:r>
        <w:t>No valid formulas that can’t be proved.</w:t>
      </w:r>
      <w:bookmarkStart w:id="0" w:name="_GoBack"/>
      <w:bookmarkEnd w:id="0"/>
    </w:p>
    <w:p w:rsidR="00037A9C" w:rsidRPr="00037A9C" w:rsidRDefault="00037A9C" w:rsidP="00037A9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If term1 and term2 are constants, then term1 and term2 unify if and only if they are the same atom, or the same number.</w:t>
      </w:r>
    </w:p>
    <w:p w:rsidR="00037A9C" w:rsidRPr="00037A9C" w:rsidRDefault="00037A9C" w:rsidP="00037A9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lastRenderedPageBreak/>
        <w:t>If term1 is a variable and term2 is any type of term, then term1 and term2 unify, and term1 is instantiated to term2 . Similarly, if term2 is a variable and term1 is any type of term, then term1 and term2 unify, and term2 is instantiated to term1 . (So if they are both variables, they’re both instantiated to each other, and we say that they share values.)</w:t>
      </w:r>
    </w:p>
    <w:p w:rsidR="00037A9C" w:rsidRPr="00037A9C" w:rsidRDefault="00037A9C" w:rsidP="00037A9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If term1 and term2 are complex terms, then they unify if and only if:</w:t>
      </w:r>
    </w:p>
    <w:p w:rsidR="00037A9C" w:rsidRPr="00037A9C" w:rsidRDefault="00037A9C" w:rsidP="00037A9C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They have the same functor and arity, and</w:t>
      </w:r>
    </w:p>
    <w:p w:rsidR="00037A9C" w:rsidRPr="00037A9C" w:rsidRDefault="00037A9C" w:rsidP="00037A9C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all their corresponding arguments unify, and</w:t>
      </w:r>
    </w:p>
    <w:p w:rsidR="00037A9C" w:rsidRPr="00037A9C" w:rsidRDefault="00037A9C" w:rsidP="00037A9C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the variable instantiations are compatible. (For example, it is not possible to instantiate variable X to mia when unifying one pair of arguments, and to instantiate X to vincent when unifying another pair of arguments .)</w:t>
      </w:r>
    </w:p>
    <w:p w:rsidR="00037A9C" w:rsidRPr="00037A9C" w:rsidRDefault="00037A9C" w:rsidP="00037A9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Two terms unify if and only if it follows from the previous three clauses that they unify.</w:t>
      </w:r>
    </w:p>
    <w:p w:rsidR="0034172A" w:rsidRDefault="0034172A" w:rsidP="0034172A">
      <w:r>
        <w:t>Pessimism is safe but optimism is a lot faster.</w:t>
      </w:r>
    </w:p>
    <w:p w:rsidR="0034172A" w:rsidRDefault="0034172A" w:rsidP="0034172A">
      <w:r>
        <w:t>SWI-Prolog does not do the occurs check first.</w:t>
      </w:r>
    </w:p>
    <w:p w:rsidR="00D66D53" w:rsidRDefault="00D66D53" w:rsidP="0034172A">
      <w:r>
        <w:t xml:space="preserve">Command: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>unify_with_occurs_check/2. (performs occurs check)</w:t>
      </w:r>
    </w:p>
    <w:sectPr w:rsidR="00D66D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447C9F"/>
    <w:multiLevelType w:val="multilevel"/>
    <w:tmpl w:val="6714C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CB42F7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jAzsDQ2MjY0MjdU0lEKTi0uzszPAykwqQUA+sDsjCwAAAA="/>
  </w:docVars>
  <w:rsids>
    <w:rsidRoot w:val="006E78E5"/>
    <w:rsid w:val="00037A9C"/>
    <w:rsid w:val="000B054B"/>
    <w:rsid w:val="001F64CD"/>
    <w:rsid w:val="0034172A"/>
    <w:rsid w:val="00390B89"/>
    <w:rsid w:val="004C7F3A"/>
    <w:rsid w:val="005E430E"/>
    <w:rsid w:val="006E78E5"/>
    <w:rsid w:val="00884B5C"/>
    <w:rsid w:val="00D66D53"/>
    <w:rsid w:val="00F71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1BA73"/>
  <w15:chartTrackingRefBased/>
  <w15:docId w15:val="{0BDD53C2-5BCF-4ED9-BB10-BD1DEC853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7F3A"/>
    <w:pPr>
      <w:ind w:left="720"/>
      <w:contextualSpacing/>
    </w:pPr>
  </w:style>
  <w:style w:type="character" w:customStyle="1" w:styleId="cmti-10">
    <w:name w:val="cmti-10"/>
    <w:basedOn w:val="DefaultParagraphFont"/>
    <w:rsid w:val="00037A9C"/>
  </w:style>
  <w:style w:type="character" w:customStyle="1" w:styleId="cmtt-10">
    <w:name w:val="cmtt-10"/>
    <w:basedOn w:val="DefaultParagraphFont"/>
    <w:rsid w:val="00037A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19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10</Words>
  <Characters>2339</Characters>
  <Application>Microsoft Office Word</Application>
  <DocSecurity>0</DocSecurity>
  <Lines>19</Lines>
  <Paragraphs>5</Paragraphs>
  <ScaleCrop>false</ScaleCrop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10</cp:revision>
  <dcterms:created xsi:type="dcterms:W3CDTF">2019-04-18T03:10:00Z</dcterms:created>
  <dcterms:modified xsi:type="dcterms:W3CDTF">2019-04-24T03:17:00Z</dcterms:modified>
</cp:coreProperties>
</file>